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Georgi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dw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ken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kl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Kalb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syt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nde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tha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ord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59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8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53Z</dcterms:created>
  <dcterms:modified xsi:type="dcterms:W3CDTF">2025-06-20T21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